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triple" w:color="FF69B4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19T23:10:55Z</dcterms:created>
  <dcterms:modified xsi:type="dcterms:W3CDTF">2023-06-19T23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hrcolor">
    <vt:lpwstr>FF69B4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